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193" w:tblpY="2029"/>
        <w:tblW w:w="11761" w:type="dxa"/>
        <w:tblLayout w:type="fixed"/>
        <w:tblLook w:val="04A0" w:firstRow="1" w:lastRow="0" w:firstColumn="1" w:lastColumn="0" w:noHBand="0" w:noVBand="1"/>
      </w:tblPr>
      <w:tblGrid>
        <w:gridCol w:w="895"/>
        <w:gridCol w:w="4770"/>
        <w:gridCol w:w="4536"/>
        <w:gridCol w:w="1560"/>
      </w:tblGrid>
      <w:tr w:rsidR="000D51DA" w:rsidRPr="00644702" w14:paraId="58AE3AC4" w14:textId="77777777" w:rsidTr="000D51DA">
        <w:tc>
          <w:tcPr>
            <w:tcW w:w="895" w:type="dxa"/>
          </w:tcPr>
          <w:p w14:paraId="25E831A3" w14:textId="77777777" w:rsidR="000D51DA" w:rsidRPr="00644702" w:rsidRDefault="000D51DA" w:rsidP="000D51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bookmarkStart w:id="0" w:name="_Hlk34239889"/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N</w:t>
            </w:r>
          </w:p>
        </w:tc>
        <w:tc>
          <w:tcPr>
            <w:tcW w:w="4770" w:type="dxa"/>
          </w:tcPr>
          <w:p w14:paraId="57C50657" w14:textId="77777777" w:rsidR="000D51DA" w:rsidRPr="00644702" w:rsidRDefault="000D51DA" w:rsidP="000D51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EP</w:t>
            </w:r>
          </w:p>
        </w:tc>
        <w:tc>
          <w:tcPr>
            <w:tcW w:w="4536" w:type="dxa"/>
          </w:tcPr>
          <w:p w14:paraId="3C91266D" w14:textId="77777777" w:rsidR="000D51DA" w:rsidRPr="00644702" w:rsidRDefault="000D51DA" w:rsidP="000D51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MENT</w:t>
            </w:r>
          </w:p>
        </w:tc>
        <w:tc>
          <w:tcPr>
            <w:tcW w:w="1560" w:type="dxa"/>
          </w:tcPr>
          <w:p w14:paraId="277BEFE0" w14:textId="77777777" w:rsidR="000D51DA" w:rsidRPr="00644702" w:rsidRDefault="000D51DA" w:rsidP="000D51D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ATE</w:t>
            </w:r>
          </w:p>
        </w:tc>
      </w:tr>
      <w:tr w:rsidR="00162941" w:rsidRPr="00644702" w14:paraId="43E260B1" w14:textId="77777777" w:rsidTr="000D51DA">
        <w:tc>
          <w:tcPr>
            <w:tcW w:w="895" w:type="dxa"/>
          </w:tcPr>
          <w:p w14:paraId="10BC8917" w14:textId="77777777" w:rsidR="00162941" w:rsidRPr="00B72A11" w:rsidRDefault="00162941" w:rsidP="00B72A1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2BE3F938" w14:textId="19A336C8" w:rsidR="00162941" w:rsidRPr="00162941" w:rsidRDefault="00162941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6294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16294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perscript"/>
              </w:rPr>
              <w:t>st</w:t>
            </w:r>
            <w:r w:rsidRPr="0016294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ake</w:t>
            </w:r>
            <w:r w:rsidRPr="00162941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 xml:space="preserve"> flamed dried round flask</w:t>
            </w:r>
          </w:p>
        </w:tc>
        <w:tc>
          <w:tcPr>
            <w:tcW w:w="4536" w:type="dxa"/>
          </w:tcPr>
          <w:p w14:paraId="63DCA638" w14:textId="77777777" w:rsidR="00162941" w:rsidRPr="00644702" w:rsidRDefault="00162941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2E19A1F" w14:textId="77777777" w:rsidR="00162941" w:rsidRPr="00644702" w:rsidRDefault="00162941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162941" w:rsidRPr="00644702" w14:paraId="5960EF5A" w14:textId="77777777" w:rsidTr="000D51DA">
        <w:tc>
          <w:tcPr>
            <w:tcW w:w="895" w:type="dxa"/>
          </w:tcPr>
          <w:p w14:paraId="4E5524BB" w14:textId="77777777" w:rsidR="00162941" w:rsidRPr="00B72A11" w:rsidRDefault="00162941" w:rsidP="00B72A1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57A98EC8" w14:textId="1ED77A08" w:rsidR="00162941" w:rsidRDefault="00162941" w:rsidP="0016294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gnetic stirrer put in flask for proper movement of solution</w:t>
            </w:r>
          </w:p>
          <w:p w14:paraId="336F0BC0" w14:textId="6F0616E7" w:rsidR="00162941" w:rsidRPr="00162941" w:rsidRDefault="00162941" w:rsidP="0016294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46229B38" w14:textId="77777777" w:rsidR="00162941" w:rsidRPr="00644702" w:rsidRDefault="00162941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38A97E59" w14:textId="77777777" w:rsidR="00162941" w:rsidRPr="00644702" w:rsidRDefault="00162941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703F2474" w14:textId="77777777" w:rsidTr="000D51DA">
        <w:tc>
          <w:tcPr>
            <w:tcW w:w="895" w:type="dxa"/>
          </w:tcPr>
          <w:p w14:paraId="2F115B9A" w14:textId="04FF72EE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47F3FA16" w14:textId="07BA4028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perscript"/>
              </w:rPr>
              <w:t>st</w:t>
            </w: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Lithium chloride (LiCl, 85 </w:t>
            </w:r>
            <w:r w:rsidR="001E6293"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g)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[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0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ut in round flask</w:t>
            </w:r>
          </w:p>
          <w:p w14:paraId="75CE0158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7B1687A0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A5DEC4E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744ABF23" w14:textId="77777777" w:rsidTr="000D51DA">
        <w:tc>
          <w:tcPr>
            <w:tcW w:w="895" w:type="dxa"/>
          </w:tcPr>
          <w:p w14:paraId="6FBADAB3" w14:textId="77777777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6E64EDB4" w14:textId="04F73306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en add tetrahydrofuran (THF, 20 ml)</w:t>
            </w:r>
            <w:r w:rsidR="001E6293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[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and heptane (20 </w:t>
            </w:r>
            <w:r w:rsidR="001E6293"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l)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[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2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</w:p>
          <w:p w14:paraId="30FFF9B8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671BCDE6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30B6EA64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575B70CD" w14:textId="77777777" w:rsidTr="000D51DA">
        <w:tc>
          <w:tcPr>
            <w:tcW w:w="895" w:type="dxa"/>
          </w:tcPr>
          <w:p w14:paraId="7293A67C" w14:textId="77777777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2566DE28" w14:textId="5273CD8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bove solution was cooled to –50-degree C</w:t>
            </w:r>
          </w:p>
          <w:p w14:paraId="766568CA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2B71F96E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E7AC81A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5BE3C1FD" w14:textId="77777777" w:rsidTr="000D51DA">
        <w:tc>
          <w:tcPr>
            <w:tcW w:w="895" w:type="dxa"/>
          </w:tcPr>
          <w:p w14:paraId="6A033CC4" w14:textId="77777777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193F124F" w14:textId="20926822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ec-butyllithium (Sec-BuLi, 0.3 ml, 1.2 </w:t>
            </w:r>
            <w:r w:rsidR="001E6293"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)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[</w:t>
            </w:r>
            <w:r w:rsid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6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as charged followed by the addition of 1,1-dimethylsilacyclobutane (DMSB, 1 g)</w:t>
            </w:r>
            <w:r w:rsidR="001E6293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[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5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</w:p>
          <w:p w14:paraId="23AE11C8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67ECD828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42D60B5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7F4E576F" w14:textId="77777777" w:rsidTr="000D51DA">
        <w:tc>
          <w:tcPr>
            <w:tcW w:w="895" w:type="dxa"/>
          </w:tcPr>
          <w:p w14:paraId="4B95F6A1" w14:textId="77777777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532351A8" w14:textId="0F4573F3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e reaction mixture was stirred for 1h followed by the addition of 1,1-diphenylethylene (DPE, 0.2 ml)</w:t>
            </w:r>
            <w:r w:rsidR="001E6293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[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7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</w:p>
          <w:p w14:paraId="0D008BB3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68FC1A8E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2A93B332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69ED7750" w14:textId="77777777" w:rsidTr="000D51DA">
        <w:tc>
          <w:tcPr>
            <w:tcW w:w="895" w:type="dxa"/>
          </w:tcPr>
          <w:p w14:paraId="7B7D2818" w14:textId="77777777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0B781AC8" w14:textId="078F9F16" w:rsidR="000D51DA" w:rsidRPr="00644702" w:rsidRDefault="000D51DA" w:rsidP="000D51D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IN"/>
              </w:rPr>
            </w:pP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IN"/>
              </w:rPr>
              <w:t>Methyl methacrylate (MMA, 0.45mL)</w:t>
            </w:r>
            <w:r w:rsidR="001E629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IN"/>
              </w:rPr>
              <w:t xml:space="preserve"> 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[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001E6293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6</w:t>
            </w:r>
            <w:r w:rsidR="001E6293" w:rsidRPr="001E6293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]</w:t>
            </w:r>
            <w:r w:rsidRPr="00644702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IN"/>
              </w:rPr>
              <w:t xml:space="preserve"> was added after 30 minutes and reaction mixture was kept stirring for further 1h</w:t>
            </w:r>
          </w:p>
          <w:p w14:paraId="19A81A17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60FD9701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7B96F978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6BB07D68" w14:textId="77777777" w:rsidTr="000D51DA">
        <w:tc>
          <w:tcPr>
            <w:tcW w:w="895" w:type="dxa"/>
          </w:tcPr>
          <w:p w14:paraId="560728AE" w14:textId="77777777" w:rsidR="000D51DA" w:rsidRPr="00B72A11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6BB07546" w14:textId="0DAF00D5" w:rsidR="000D51DA" w:rsidRPr="00644702" w:rsidRDefault="000D51DA" w:rsidP="000D51D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  <w:lang w:val="en-IN"/>
              </w:rPr>
            </w:pPr>
            <w:r w:rsidRPr="00644702">
              <w:rPr>
                <w:rFonts w:ascii="Times New Roman" w:hAnsi="Times New Roman" w:cs="Times New Roman"/>
                <w:sz w:val="28"/>
                <w:szCs w:val="28"/>
                <w:lang w:val="en-IN"/>
              </w:rPr>
              <w:t>Finally, the reaction was terminated by the addition of degassed methanol, concentrated, precipitated in methanol and dried in oven at 35°C</w:t>
            </w:r>
          </w:p>
        </w:tc>
        <w:tc>
          <w:tcPr>
            <w:tcW w:w="4536" w:type="dxa"/>
          </w:tcPr>
          <w:p w14:paraId="6B8FE501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0A514AD5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0D51DA" w:rsidRPr="00644702" w14:paraId="741A56CD" w14:textId="77777777" w:rsidTr="000D51DA">
        <w:tc>
          <w:tcPr>
            <w:tcW w:w="895" w:type="dxa"/>
          </w:tcPr>
          <w:p w14:paraId="6CC7E92D" w14:textId="77777777" w:rsidR="000D51DA" w:rsidRPr="00644702" w:rsidRDefault="000D51DA" w:rsidP="00B72A1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770" w:type="dxa"/>
          </w:tcPr>
          <w:p w14:paraId="4C4960DA" w14:textId="42B3AAE6" w:rsidR="000D51DA" w:rsidRPr="00644702" w:rsidRDefault="001E6293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EC Trace, and H’ NMR </w:t>
            </w:r>
            <w:r w:rsidR="0041245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pectrum</w:t>
            </w:r>
          </w:p>
          <w:p w14:paraId="36156EA0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4536" w:type="dxa"/>
          </w:tcPr>
          <w:p w14:paraId="6F41CB63" w14:textId="77777777" w:rsidR="000D51DA" w:rsidRPr="00644702" w:rsidRDefault="000D51DA" w:rsidP="000D51DA">
            <w:pPr>
              <w:pStyle w:val="Heading1"/>
              <w:jc w:val="both"/>
              <w:outlineLvl w:val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60" w:type="dxa"/>
          </w:tcPr>
          <w:p w14:paraId="4A2477F2" w14:textId="77777777" w:rsidR="000D51DA" w:rsidRPr="00644702" w:rsidRDefault="000D51DA" w:rsidP="000D51DA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6EFC49FE" w14:textId="77777777" w:rsidR="005E3B48" w:rsidRPr="00644702" w:rsidRDefault="005E3B48" w:rsidP="00644702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4470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UN SHEET OF BLOCK COPOLYMER</w:t>
      </w:r>
    </w:p>
    <w:bookmarkEnd w:id="0"/>
    <w:p w14:paraId="71982B8E" w14:textId="3EE6190D" w:rsidR="00897F1F" w:rsidRDefault="00897F1F" w:rsidP="00644702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C5BDFFE" w14:textId="77777777" w:rsidR="00B857E0" w:rsidRPr="00644702" w:rsidRDefault="00B857E0" w:rsidP="00644702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B857E0" w:rsidRPr="006447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7214F" w14:textId="77777777" w:rsidR="006A4076" w:rsidRDefault="006A4076" w:rsidP="00852325">
      <w:pPr>
        <w:spacing w:after="0" w:line="240" w:lineRule="auto"/>
      </w:pPr>
      <w:r>
        <w:separator/>
      </w:r>
    </w:p>
  </w:endnote>
  <w:endnote w:type="continuationSeparator" w:id="0">
    <w:p w14:paraId="497042E8" w14:textId="77777777" w:rsidR="006A4076" w:rsidRDefault="006A4076" w:rsidP="00852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F0772" w14:textId="77777777" w:rsidR="006A4076" w:rsidRDefault="006A4076" w:rsidP="00852325">
      <w:pPr>
        <w:spacing w:after="0" w:line="240" w:lineRule="auto"/>
      </w:pPr>
      <w:r>
        <w:separator/>
      </w:r>
    </w:p>
  </w:footnote>
  <w:footnote w:type="continuationSeparator" w:id="0">
    <w:p w14:paraId="74FD9078" w14:textId="77777777" w:rsidR="006A4076" w:rsidRDefault="006A4076" w:rsidP="00852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B142C"/>
    <w:multiLevelType w:val="hybridMultilevel"/>
    <w:tmpl w:val="B9AEF6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E0EC1"/>
    <w:multiLevelType w:val="hybridMultilevel"/>
    <w:tmpl w:val="832E1F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zM2sDCzMDAwNzZW0lEKTi0uzszPAykwrgUAYYdR0ywAAAA="/>
  </w:docVars>
  <w:rsids>
    <w:rsidRoot w:val="00852325"/>
    <w:rsid w:val="000D51DA"/>
    <w:rsid w:val="000F5497"/>
    <w:rsid w:val="00162941"/>
    <w:rsid w:val="001E6293"/>
    <w:rsid w:val="0041245C"/>
    <w:rsid w:val="00432AEF"/>
    <w:rsid w:val="004D6707"/>
    <w:rsid w:val="005E3B48"/>
    <w:rsid w:val="00644702"/>
    <w:rsid w:val="006A4076"/>
    <w:rsid w:val="00843246"/>
    <w:rsid w:val="00852325"/>
    <w:rsid w:val="00897F1F"/>
    <w:rsid w:val="008D7348"/>
    <w:rsid w:val="00991217"/>
    <w:rsid w:val="009A54EF"/>
    <w:rsid w:val="00AA1D55"/>
    <w:rsid w:val="00B72A11"/>
    <w:rsid w:val="00B857E0"/>
    <w:rsid w:val="00DA0640"/>
    <w:rsid w:val="00E70F4D"/>
    <w:rsid w:val="00EB06D3"/>
    <w:rsid w:val="00EF4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DDD22"/>
  <w15:chartTrackingRefBased/>
  <w15:docId w15:val="{D512F7F0-D59F-45B1-A984-4658B6BE3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1D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73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1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1D55"/>
  </w:style>
  <w:style w:type="paragraph" w:styleId="Footer">
    <w:name w:val="footer"/>
    <w:basedOn w:val="Normal"/>
    <w:link w:val="FooterChar"/>
    <w:uiPriority w:val="99"/>
    <w:unhideWhenUsed/>
    <w:rsid w:val="00AA1D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1D55"/>
  </w:style>
  <w:style w:type="character" w:customStyle="1" w:styleId="Heading1Char">
    <w:name w:val="Heading 1 Char"/>
    <w:basedOn w:val="DefaultParagraphFont"/>
    <w:link w:val="Heading1"/>
    <w:uiPriority w:val="9"/>
    <w:rsid w:val="00AA1D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3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ESHAIVI</dc:creator>
  <cp:keywords/>
  <dc:description/>
  <cp:lastModifiedBy>Kuntal Roy</cp:lastModifiedBy>
  <cp:revision>14</cp:revision>
  <cp:lastPrinted>2020-08-26T10:10:00Z</cp:lastPrinted>
  <dcterms:created xsi:type="dcterms:W3CDTF">2020-03-04T13:12:00Z</dcterms:created>
  <dcterms:modified xsi:type="dcterms:W3CDTF">2021-10-25T06:31:00Z</dcterms:modified>
</cp:coreProperties>
</file>